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15390700" w:rsidR="00CF5E9C" w:rsidRDefault="00820426" w:rsidP="00F4324C">
      <w:pPr>
        <w:ind w:firstLine="720"/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>
        <w:rPr>
          <w:b/>
          <w:sz w:val="28"/>
          <w:szCs w:val="24"/>
          <w:lang w:val="en-US"/>
        </w:rPr>
        <w:t>V</w:t>
      </w:r>
    </w:p>
    <w:p w14:paraId="6EDAA171" w14:textId="77777777" w:rsidR="00CF5E9C" w:rsidRDefault="00820426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4FB82F0D" w:rsidR="00CF5E9C" w:rsidRDefault="00820426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0E219B">
        <w:rPr>
          <w:b/>
          <w:sz w:val="28"/>
          <w:szCs w:val="24"/>
          <w:lang w:val="en-US"/>
        </w:rPr>
        <w:t>Array &amp; LinkedList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820426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7AE97FCF" w:rsidR="00CF5E9C" w:rsidRDefault="00820426">
      <w:pPr>
        <w:ind w:left="2552"/>
        <w:rPr>
          <w:rFonts w:cs="Times New Roman"/>
          <w:szCs w:val="24"/>
          <w:lang w:val="id-ID"/>
        </w:rPr>
      </w:pPr>
      <w:r>
        <w:rPr>
          <w:rFonts w:cs="Times New Roman"/>
          <w:szCs w:val="24"/>
        </w:rPr>
        <w:t>Nama</w:t>
      </w:r>
      <w:r>
        <w:rPr>
          <w:rFonts w:cs="Times New Roman"/>
          <w:szCs w:val="24"/>
        </w:rPr>
        <w:tab/>
        <w:t xml:space="preserve">: </w:t>
      </w:r>
      <w:r w:rsidR="000E219B">
        <w:rPr>
          <w:rFonts w:cs="Times New Roman"/>
          <w:szCs w:val="24"/>
        </w:rPr>
        <w:t>Muhammad Azka Raki</w:t>
      </w:r>
    </w:p>
    <w:p w14:paraId="72D8C777" w14:textId="2A282287" w:rsidR="00CF5E9C" w:rsidRDefault="00820426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0E219B">
        <w:rPr>
          <w:rFonts w:cs="Times New Roman"/>
          <w:szCs w:val="24"/>
        </w:rPr>
        <w:t>3</w:t>
      </w:r>
      <w:r w:rsidR="00860128">
        <w:rPr>
          <w:rFonts w:cs="Times New Roman"/>
          <w:szCs w:val="24"/>
        </w:rPr>
        <w:t>11016</w:t>
      </w:r>
      <w:r w:rsidR="000E219B">
        <w:rPr>
          <w:rFonts w:cs="Times New Roman"/>
          <w:szCs w:val="24"/>
        </w:rPr>
        <w:t>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57A3A2D2" w:rsidR="00CF5E9C" w:rsidRDefault="00820426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KEMENTERIAN PENDIDIKAN </w:t>
      </w:r>
      <w:r w:rsidR="00216167">
        <w:rPr>
          <w:rFonts w:cs="Times New Roman"/>
          <w:b/>
          <w:bCs/>
          <w:szCs w:val="28"/>
        </w:rPr>
        <w:t>TINGGI, SAINS, DAN TEKNOLOGI</w:t>
      </w:r>
    </w:p>
    <w:p w14:paraId="1F2EA0FC" w14:textId="77777777" w:rsidR="00CF5E9C" w:rsidRDefault="00820426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820426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FAKULTAS MATEMATIKA DAN ILMU PENGETAHUAN ALAM</w:t>
      </w:r>
    </w:p>
    <w:p w14:paraId="45469622" w14:textId="77777777" w:rsidR="00CF5E9C" w:rsidRDefault="00820426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820426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820426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820426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r>
        <w:rPr>
          <w:b/>
        </w:rPr>
        <w:lastRenderedPageBreak/>
        <w:t>Tinjauan Pustaka</w:t>
      </w:r>
    </w:p>
    <w:p w14:paraId="4370C0B4" w14:textId="792BBC3C" w:rsidR="00CF5E9C" w:rsidRDefault="004B1642">
      <w:pPr>
        <w:shd w:val="clear" w:color="auto" w:fill="FFFFFF"/>
        <w:ind w:left="567" w:firstLine="567"/>
        <w:rPr>
          <w:rFonts w:cs="Times New Roman"/>
        </w:rPr>
      </w:pPr>
      <w:r w:rsidRPr="004B1642">
        <w:rPr>
          <w:rFonts w:cs="Times New Roman"/>
          <w:i/>
        </w:rPr>
        <w:t>Array</w:t>
      </w:r>
      <w:r>
        <w:rPr>
          <w:rFonts w:cs="Times New Roman"/>
        </w:rPr>
        <w:t xml:space="preserve"> adalah suatu kumpulan data terstruktur yang berupa sejumlah data dengan memiliki jenis data yang sama, jumlahnya tetap, dan diberi suatu nama tertentu. Sebuah </w:t>
      </w:r>
      <w:r>
        <w:rPr>
          <w:rFonts w:cs="Times New Roman"/>
          <w:i/>
        </w:rPr>
        <w:t xml:space="preserve">array </w:t>
      </w:r>
      <w:r>
        <w:rPr>
          <w:rFonts w:cs="Times New Roman"/>
        </w:rPr>
        <w:t>dapat digambarkan sebagai sekumpulan kotak yang menyimpan sekumpulan elemen bertipe sama berurutan (</w:t>
      </w:r>
      <w:r>
        <w:rPr>
          <w:rFonts w:cs="Times New Roman"/>
          <w:i/>
        </w:rPr>
        <w:t>sequential</w:t>
      </w:r>
      <w:r>
        <w:rPr>
          <w:rFonts w:cs="Times New Roman"/>
        </w:rPr>
        <w:t xml:space="preserve">) di dalam memori komputer. </w:t>
      </w:r>
      <w:r>
        <w:rPr>
          <w:rFonts w:cs="Times New Roman"/>
          <w:i/>
        </w:rPr>
        <w:t>Array</w:t>
      </w:r>
      <w:r>
        <w:rPr>
          <w:rFonts w:cs="Times New Roman"/>
        </w:rPr>
        <w:t xml:space="preserve"> dapat berupa array 1 dimensi, 2 dimensi, hingga n-dimensi. </w:t>
      </w:r>
    </w:p>
    <w:p w14:paraId="1DE14D00" w14:textId="10F29919" w:rsidR="004B1642" w:rsidRPr="003A63CA" w:rsidRDefault="004B1642">
      <w:pPr>
        <w:shd w:val="clear" w:color="auto" w:fill="FFFFFF"/>
        <w:ind w:left="567" w:firstLine="567"/>
        <w:rPr>
          <w:rFonts w:cs="Times New Roman"/>
        </w:rPr>
      </w:pPr>
      <w:r>
        <w:rPr>
          <w:rFonts w:cs="Times New Roman"/>
          <w:i/>
        </w:rPr>
        <w:t>Linked list</w:t>
      </w:r>
      <w:r>
        <w:rPr>
          <w:rFonts w:cs="Times New Roman"/>
        </w:rPr>
        <w:t xml:space="preserve"> </w:t>
      </w:r>
      <w:r w:rsidR="003A63CA">
        <w:rPr>
          <w:rFonts w:cs="Times New Roman"/>
        </w:rPr>
        <w:t xml:space="preserve">adalah suatu bentuk struktur data yang berupa sekumpulan elemen data yang bertipe sama dan tiap elemen didalamnya saling berkaitan atau berhubungan dengan elemen lain melalui suatu </w:t>
      </w:r>
      <w:r w:rsidR="003A63CA">
        <w:rPr>
          <w:rFonts w:cs="Times New Roman"/>
          <w:i/>
        </w:rPr>
        <w:t>pointer</w:t>
      </w:r>
      <w:r w:rsidR="003A63CA">
        <w:rPr>
          <w:rFonts w:cs="Times New Roman"/>
        </w:rPr>
        <w:t xml:space="preserve">. </w:t>
      </w:r>
      <w:r w:rsidR="003A63CA">
        <w:rPr>
          <w:rFonts w:cs="Times New Roman"/>
          <w:i/>
        </w:rPr>
        <w:t>Linked List</w:t>
      </w:r>
      <w:r w:rsidR="003A63CA">
        <w:rPr>
          <w:rFonts w:cs="Times New Roman"/>
        </w:rPr>
        <w:t xml:space="preserve"> mengguunakan urutan </w:t>
      </w:r>
      <w:r w:rsidR="003A63CA" w:rsidRPr="003A63CA">
        <w:rPr>
          <w:rFonts w:cs="Times New Roman"/>
          <w:i/>
        </w:rPr>
        <w:t>node</w:t>
      </w:r>
      <w:r w:rsidR="003A63CA">
        <w:rPr>
          <w:rFonts w:cs="Times New Roman"/>
        </w:rPr>
        <w:t xml:space="preserve">. </w:t>
      </w:r>
      <w:r w:rsidR="003A63CA">
        <w:rPr>
          <w:rFonts w:cs="Times New Roman"/>
          <w:i/>
        </w:rPr>
        <w:t>Node</w:t>
      </w:r>
      <w:r w:rsidR="003A63CA">
        <w:rPr>
          <w:rFonts w:cs="Times New Roman"/>
        </w:rPr>
        <w:t xml:space="preserve"> adalah objek yang menyimpan elemen dan referensi ke </w:t>
      </w:r>
      <w:r w:rsidR="003A63CA">
        <w:rPr>
          <w:rFonts w:cs="Times New Roman"/>
          <w:i/>
        </w:rPr>
        <w:t xml:space="preserve">node </w:t>
      </w:r>
      <w:r w:rsidR="003A63CA">
        <w:rPr>
          <w:rFonts w:cs="Times New Roman"/>
        </w:rPr>
        <w:t xml:space="preserve">tetangga dalam urutan. </w:t>
      </w:r>
      <w:r w:rsidR="003A63CA">
        <w:rPr>
          <w:rFonts w:cs="Times New Roman"/>
          <w:i/>
        </w:rPr>
        <w:t xml:space="preserve">Linked list </w:t>
      </w:r>
      <w:r w:rsidR="003A63CA">
        <w:rPr>
          <w:rFonts w:cs="Times New Roman"/>
        </w:rPr>
        <w:t xml:space="preserve">menyediakan cara untuk menambah dan menghapus elemen pada </w:t>
      </w:r>
      <w:r w:rsidR="001A5379">
        <w:rPr>
          <w:rFonts w:cs="Times New Roman"/>
        </w:rPr>
        <w:t xml:space="preserve">lokasi terpilih secara efisien. 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820426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336E7FAA" w:rsidR="00CF5E9C" w:rsidRDefault="00F4324C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Main</w:t>
      </w:r>
      <w:r w:rsidR="00820426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1647C5E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package praktikum5;</w:t>
            </w:r>
          </w:p>
          <w:p w14:paraId="5A7FC1B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237C6B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import java.util.LinkedList;</w:t>
            </w:r>
          </w:p>
          <w:p w14:paraId="60D086D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import java.util.Scanner;</w:t>
            </w:r>
          </w:p>
          <w:p w14:paraId="3AD1F73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406D92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35C52F3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8B040F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args) {</w:t>
            </w:r>
          </w:p>
          <w:p w14:paraId="4CB93F9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scan = new Scanner(System.in);</w:t>
            </w:r>
          </w:p>
          <w:p w14:paraId="79C940F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LinkedList linkedList = new LinkedList();</w:t>
            </w:r>
          </w:p>
          <w:p w14:paraId="38CF58D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OperasiLinkedList operasi = new OperasiLinkedList();</w:t>
            </w:r>
          </w:p>
          <w:p w14:paraId="05911B9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t pilihan;</w:t>
            </w:r>
          </w:p>
          <w:p w14:paraId="2ADC024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boolean ulang = true;</w:t>
            </w:r>
          </w:p>
          <w:p w14:paraId="55509E9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10E0A1D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menu();</w:t>
            </w:r>
          </w:p>
          <w:p w14:paraId="14AD2AD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-----------------------------------");</w:t>
            </w:r>
          </w:p>
          <w:p w14:paraId="5251585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("Masukkan Nomor Pilihan: ");</w:t>
            </w:r>
          </w:p>
          <w:p w14:paraId="15B7D4F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pilihan = scan.nextInt();</w:t>
            </w:r>
          </w:p>
          <w:p w14:paraId="4871876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-----------------------------------");</w:t>
            </w:r>
          </w:p>
          <w:p w14:paraId="46656B4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pilihan) {</w:t>
            </w:r>
          </w:p>
          <w:p w14:paraId="3BD1D80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:</w:t>
            </w:r>
          </w:p>
          <w:p w14:paraId="7C59CF8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tambahDataString(linkedList);</w:t>
            </w:r>
          </w:p>
          <w:p w14:paraId="1C7B23F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3B2098B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2:</w:t>
            </w:r>
          </w:p>
          <w:p w14:paraId="6C8FB5B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tambahDataDecimal(linkedList);</w:t>
            </w:r>
          </w:p>
          <w:p w14:paraId="603A21E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3132F28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3:</w:t>
            </w:r>
          </w:p>
          <w:p w14:paraId="0A8F28E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tambahDataStringAtIndex(linkedList);</w:t>
            </w:r>
          </w:p>
          <w:p w14:paraId="31218D3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F3392F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4:</w:t>
            </w:r>
          </w:p>
          <w:p w14:paraId="289A87C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tambahDataDecimalAtIndex(linkedList);</w:t>
            </w:r>
          </w:p>
          <w:p w14:paraId="4B57494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EA3629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case 5:</w:t>
            </w:r>
          </w:p>
          <w:p w14:paraId="0D0B0CD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hapusDataString(linkedList);</w:t>
            </w:r>
          </w:p>
          <w:p w14:paraId="7BF9161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DD10C6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6:</w:t>
            </w:r>
          </w:p>
          <w:p w14:paraId="77D4BCA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hapusDataDecimal(linkedList);</w:t>
            </w:r>
          </w:p>
          <w:p w14:paraId="3757381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80F1B3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7:</w:t>
            </w:r>
          </w:p>
          <w:p w14:paraId="6694503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hapusDataAtIndex(linkedList);</w:t>
            </w:r>
          </w:p>
          <w:p w14:paraId="62D741F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770BCDE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8:</w:t>
            </w:r>
          </w:p>
          <w:p w14:paraId="1AE79AF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deleteAllData(linkedList);</w:t>
            </w:r>
          </w:p>
          <w:p w14:paraId="4231EE6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109376A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9:</w:t>
            </w:r>
          </w:p>
          <w:p w14:paraId="043BB5F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tampilkanData(linkedList);</w:t>
            </w:r>
          </w:p>
          <w:p w14:paraId="01C0A1A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605F36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0:</w:t>
            </w:r>
          </w:p>
          <w:p w14:paraId="3D57CD0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operasi.tampilkanDataAtIndex(linkedList);</w:t>
            </w:r>
          </w:p>
          <w:p w14:paraId="6C6153C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6CD7785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1:</w:t>
            </w:r>
          </w:p>
          <w:p w14:paraId="212FADD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ulang = false;</w:t>
            </w:r>
          </w:p>
          <w:p w14:paraId="3D2CF90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15A7F4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default:</w:t>
            </w:r>
          </w:p>
          <w:p w14:paraId="07D1725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</w:p>
          <w:p w14:paraId="091BC87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09E5B12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");</w:t>
            </w:r>
          </w:p>
          <w:p w14:paraId="4BC98D9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-----------------------------------");</w:t>
            </w:r>
          </w:p>
          <w:p w14:paraId="0E4A352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ulang);</w:t>
            </w:r>
          </w:p>
          <w:p w14:paraId="4FE535F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7540BB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E51394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menu() {</w:t>
            </w:r>
          </w:p>
          <w:p w14:paraId="6D101B0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-&gt; Program Linked List &lt;-");</w:t>
            </w:r>
          </w:p>
          <w:p w14:paraId="1DEAF15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1. Tambah Data String");</w:t>
            </w:r>
          </w:p>
          <w:p w14:paraId="593A00E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2. Tambah Data Decimal");</w:t>
            </w:r>
          </w:p>
          <w:p w14:paraId="21419DB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3. Tambah Data String Berdasarkan Index");</w:t>
            </w:r>
          </w:p>
          <w:p w14:paraId="6D4D7D9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4. Tambah Data Decimal Berdasarkan Index");</w:t>
            </w:r>
          </w:p>
          <w:p w14:paraId="50D784C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5. Hapus Data String");</w:t>
            </w:r>
          </w:p>
          <w:p w14:paraId="770CF93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6. Hapus Data Decimal");</w:t>
            </w:r>
          </w:p>
          <w:p w14:paraId="47C0AA2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7. Hapus Data Berdasarkan Index");</w:t>
            </w:r>
          </w:p>
          <w:p w14:paraId="454CCD5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8. Hapus Semua Data");</w:t>
            </w:r>
          </w:p>
          <w:p w14:paraId="2E6DA83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9. Tampilkan Seluruh Data");</w:t>
            </w:r>
          </w:p>
          <w:p w14:paraId="3FDC2A1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10. Tampilkan Data Berdasarkan Index");</w:t>
            </w:r>
          </w:p>
          <w:p w14:paraId="7C48815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11. Berhenti");</w:t>
            </w:r>
          </w:p>
          <w:p w14:paraId="0496A22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075494E" w14:textId="21D85B69" w:rsidR="00CF5E9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BF28F41" w14:textId="77777777" w:rsidR="00F4324C" w:rsidRPr="00F4324C" w:rsidRDefault="00F4324C" w:rsidP="00F4324C">
      <w:pPr>
        <w:pStyle w:val="ListParagraph"/>
        <w:ind w:left="851"/>
        <w:rPr>
          <w:b/>
        </w:rPr>
      </w:pPr>
    </w:p>
    <w:p w14:paraId="3312D14C" w14:textId="321B222C" w:rsidR="00F4324C" w:rsidRDefault="00F4324C" w:rsidP="00F4324C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OperasiLinkedList</w:t>
      </w: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F4324C" w14:paraId="77B73ED6" w14:textId="77777777" w:rsidTr="008477B4">
        <w:tc>
          <w:tcPr>
            <w:tcW w:w="7229" w:type="dxa"/>
            <w:shd w:val="clear" w:color="auto" w:fill="auto"/>
          </w:tcPr>
          <w:p w14:paraId="0F0B16C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package praktikum5;</w:t>
            </w:r>
          </w:p>
          <w:p w14:paraId="3776471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F92BD1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import java.util.LinkedList;</w:t>
            </w:r>
          </w:p>
          <w:p w14:paraId="4B6CCC8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import java.util.Scanner;</w:t>
            </w:r>
          </w:p>
          <w:p w14:paraId="27EE771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25A608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public class OperasiLinkedList {</w:t>
            </w:r>
          </w:p>
          <w:p w14:paraId="6034F77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B06C92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Scanner scan = new Scanner(System.in);</w:t>
            </w:r>
          </w:p>
          <w:p w14:paraId="7E5FD91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dataString;</w:t>
            </w:r>
          </w:p>
          <w:p w14:paraId="3E187EB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double dataDecimal;</w:t>
            </w:r>
          </w:p>
          <w:p w14:paraId="4CC1AB8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int index;</w:t>
            </w:r>
          </w:p>
          <w:p w14:paraId="3CDD9E8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D18588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bahDataString(LinkedList linkedList) {</w:t>
            </w:r>
          </w:p>
          <w:p w14:paraId="4A08C33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Data String: ");</w:t>
            </w:r>
          </w:p>
          <w:p w14:paraId="4D366AE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ataString = scan.nextLine();</w:t>
            </w:r>
          </w:p>
          <w:p w14:paraId="3BAFE9C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dd(linkedList, dataString);</w:t>
            </w:r>
          </w:p>
          <w:p w14:paraId="66A914B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F8BC57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023F13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bahDataStringAtIndex(LinkedList linkedList) {</w:t>
            </w:r>
          </w:p>
          <w:p w14:paraId="6DE9128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Data String: ");</w:t>
            </w:r>
          </w:p>
          <w:p w14:paraId="2179DA6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dataString = scan.nextLine();</w:t>
            </w:r>
          </w:p>
          <w:p w14:paraId="5ABC955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ataString = scan.nextLine();</w:t>
            </w:r>
          </w:p>
          <w:p w14:paraId="0FB9B7A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Index: ");</w:t>
            </w:r>
          </w:p>
          <w:p w14:paraId="62C6FFA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dex = scan.nextInt();</w:t>
            </w:r>
          </w:p>
          <w:p w14:paraId="074A3A7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dd(linkedList, dataString, index);</w:t>
            </w:r>
          </w:p>
          <w:p w14:paraId="45B141F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3C3D7C8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DDFE77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bahDataDecimal(LinkedList linkedList) {</w:t>
            </w:r>
          </w:p>
          <w:p w14:paraId="31BEB91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Data Decimal: ");</w:t>
            </w:r>
          </w:p>
          <w:p w14:paraId="7CCE5A9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ataDecimal = scan.nextDouble();</w:t>
            </w:r>
          </w:p>
          <w:p w14:paraId="1375A95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dd(linkedList, dataDecimal);</w:t>
            </w:r>
          </w:p>
          <w:p w14:paraId="23EE7D3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F45B40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018CB6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bahDataDecimalAtIndex(LinkedList linkedList) {</w:t>
            </w:r>
          </w:p>
          <w:p w14:paraId="5240449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Data Decimal: ");</w:t>
            </w:r>
          </w:p>
          <w:p w14:paraId="0693958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ataDecimal = scan.nextDouble();</w:t>
            </w:r>
          </w:p>
          <w:p w14:paraId="66DCCA5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Index: ");</w:t>
            </w:r>
          </w:p>
          <w:p w14:paraId="3F4A509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dex = scan.nextInt();</w:t>
            </w:r>
          </w:p>
          <w:p w14:paraId="21021EB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add(linkedList, dataDecimal, index);</w:t>
            </w:r>
          </w:p>
          <w:p w14:paraId="69617AB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BACD02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FBB8CE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hapusDataString(LinkedList linkedList) {</w:t>
            </w:r>
          </w:p>
          <w:p w14:paraId="2918DD4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Data String: ");</w:t>
            </w:r>
          </w:p>
          <w:p w14:paraId="39EE779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ataString = scan.nextLine();</w:t>
            </w:r>
          </w:p>
          <w:p w14:paraId="0C6F950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elete(linkedList, dataString);</w:t>
            </w:r>
          </w:p>
          <w:p w14:paraId="2FB61DD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8A2ABB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3A1C48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hapusDataDecimal(LinkedList linkedList) {</w:t>
            </w:r>
          </w:p>
          <w:p w14:paraId="3FFD221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Data Decimal: ");</w:t>
            </w:r>
          </w:p>
          <w:p w14:paraId="6D10DAC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ataDecimal = scan.nextDouble();</w:t>
            </w:r>
          </w:p>
          <w:p w14:paraId="3AA55CF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elete(linkedList, dataDecimal);</w:t>
            </w:r>
          </w:p>
          <w:p w14:paraId="74EBEF0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A3ED3F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7556EB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hapusDataAtIndex(LinkedList linkedList) {</w:t>
            </w:r>
          </w:p>
          <w:p w14:paraId="2386064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Index Data: ");</w:t>
            </w:r>
          </w:p>
          <w:p w14:paraId="67AAAB1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dex = scan.nextInt();</w:t>
            </w:r>
          </w:p>
          <w:p w14:paraId="1971F25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eleteByIndex(linkedList, index);</w:t>
            </w:r>
          </w:p>
          <w:p w14:paraId="436A9F7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C736F7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3890C8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pilkanDataAtIndex(LinkedList linkedList) {</w:t>
            </w:r>
          </w:p>
          <w:p w14:paraId="5BB1F26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("Masukkan Index Data: ");</w:t>
            </w:r>
          </w:p>
          <w:p w14:paraId="54AD3A1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ndex = scan.nextInt();</w:t>
            </w:r>
          </w:p>
          <w:p w14:paraId="1499D0E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Object data = getData(linkedList, index);</w:t>
            </w:r>
          </w:p>
          <w:p w14:paraId="6BEF29B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data == null) {</w:t>
            </w:r>
          </w:p>
          <w:p w14:paraId="51214E5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05C7443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4891897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Data -&gt; " + data);</w:t>
            </w:r>
          </w:p>
          <w:p w14:paraId="125361A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3D5880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1D037E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add(LinkedList linkedList, String data) {</w:t>
            </w:r>
          </w:p>
          <w:p w14:paraId="3BFD7E1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linkedList.add(data);</w:t>
            </w:r>
          </w:p>
          <w:p w14:paraId="06DA5AA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-&gt; Data Berhasil Ditambahkan");</w:t>
            </w:r>
          </w:p>
          <w:p w14:paraId="01D356B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3B1580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58A15C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add(LinkedList linkedList, String data, int index) {</w:t>
            </w:r>
          </w:p>
          <w:p w14:paraId="7D73387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try {</w:t>
            </w:r>
          </w:p>
          <w:p w14:paraId="484AACD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linkedList.add(index, data);</w:t>
            </w:r>
          </w:p>
          <w:p w14:paraId="73D4713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Berhasil Ditambahkan");</w:t>
            </w:r>
          </w:p>
          <w:p w14:paraId="38083A0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catch (IndexOutOfBoundsException e) {</w:t>
            </w:r>
          </w:p>
          <w:p w14:paraId="2EA6D98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Berhasil Ditambahkan");</w:t>
            </w:r>
          </w:p>
          <w:p w14:paraId="51F34E8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Index Out Of Bonds");</w:t>
            </w:r>
          </w:p>
          <w:p w14:paraId="7E1980D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37191F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6F9E8A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C60324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add(LinkedList linkedList, double data) {</w:t>
            </w:r>
          </w:p>
          <w:p w14:paraId="7175AA2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linkedList.add(data);</w:t>
            </w:r>
          </w:p>
          <w:p w14:paraId="4A0E7F2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-&gt; Data Berhasil Ditambahkan");</w:t>
            </w:r>
          </w:p>
          <w:p w14:paraId="292FD55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B18B8A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E70F28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add(LinkedList linkedList, double data, int index) {</w:t>
            </w:r>
          </w:p>
          <w:p w14:paraId="7E1400C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try {</w:t>
            </w:r>
          </w:p>
          <w:p w14:paraId="606F8C5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linkedList.add(index, data);</w:t>
            </w:r>
          </w:p>
          <w:p w14:paraId="3266E32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System.out.println("-&gt; Data Berhasil Ditambahkan");</w:t>
            </w:r>
          </w:p>
          <w:p w14:paraId="3025464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catch (IndexOutOfBoundsException e) {</w:t>
            </w:r>
          </w:p>
          <w:p w14:paraId="2106F0D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Berhasil Ditambahkan");</w:t>
            </w:r>
          </w:p>
          <w:p w14:paraId="2251F4B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Index Out Of Bonds");</w:t>
            </w:r>
          </w:p>
          <w:p w14:paraId="3D2517E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313889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F6C944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738125D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delete(LinkedList linkedList, String data) {</w:t>
            </w:r>
          </w:p>
          <w:p w14:paraId="3C954581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linkedList.remove(data)) {</w:t>
            </w:r>
          </w:p>
          <w:p w14:paraId="459839B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Berhasil Dihapus");</w:t>
            </w:r>
          </w:p>
          <w:p w14:paraId="7BEAB86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76B15DF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Berhasil Dihapus");</w:t>
            </w:r>
          </w:p>
          <w:p w14:paraId="0D6E09F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Ditemukan Dalam LinkedList");</w:t>
            </w:r>
          </w:p>
          <w:p w14:paraId="51814F1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68C37FE4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2F0E2E9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E1D10E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delete(LinkedList linkedList, double data) {</w:t>
            </w:r>
          </w:p>
          <w:p w14:paraId="4C1DFF1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linkedList.remove(data)) {</w:t>
            </w:r>
          </w:p>
          <w:p w14:paraId="35CF6C9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Berhasil Dihapus");</w:t>
            </w:r>
          </w:p>
          <w:p w14:paraId="7185E44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else {</w:t>
            </w:r>
          </w:p>
          <w:p w14:paraId="38924DB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Berhasil Dihapus");</w:t>
            </w:r>
          </w:p>
          <w:p w14:paraId="5FBBE64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Ditemukan Dalam LinkedList");</w:t>
            </w:r>
          </w:p>
          <w:p w14:paraId="467F181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4CC682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0C4575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7568C4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deleteByIndex(LinkedList linkedList, int index) {</w:t>
            </w:r>
          </w:p>
          <w:p w14:paraId="1E504F1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try {</w:t>
            </w:r>
          </w:p>
          <w:p w14:paraId="09F62B4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linkedList.remove(index);</w:t>
            </w:r>
          </w:p>
          <w:p w14:paraId="43E670A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Berhasil Dihapus");</w:t>
            </w:r>
          </w:p>
          <w:p w14:paraId="7A7BDD6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catch (IndexOutOfBoundsException e) {</w:t>
            </w:r>
          </w:p>
          <w:p w14:paraId="7CE9221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Berhasil Dihapus");</w:t>
            </w:r>
          </w:p>
          <w:p w14:paraId="16CDA16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Ditemukan Dalam LinkedList");</w:t>
            </w:r>
          </w:p>
          <w:p w14:paraId="69B5A62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8B55AFF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070E77D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66D942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deleteAllData(LinkedList linkedList) {</w:t>
            </w:r>
          </w:p>
          <w:p w14:paraId="14DA868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linkedList.clear();</w:t>
            </w:r>
          </w:p>
          <w:p w14:paraId="1E67860B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-&gt; Semua Data Telah Terhapus");</w:t>
            </w:r>
          </w:p>
          <w:p w14:paraId="048E12CA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9738B19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0AC355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tampilkanData(LinkedList linkedList) {</w:t>
            </w:r>
          </w:p>
          <w:p w14:paraId="2988379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ystem.out.println("Data :");</w:t>
            </w:r>
          </w:p>
          <w:p w14:paraId="69C9203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int i = 0; i &lt; linkedList.size(); i++) {</w:t>
            </w:r>
          </w:p>
          <w:p w14:paraId="63E532E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Object get = linkedList.get(i);</w:t>
            </w:r>
          </w:p>
          <w:p w14:paraId="6ADE6A6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if (i == linkedList.size() - 1) {</w:t>
            </w:r>
          </w:p>
          <w:p w14:paraId="71A420B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System.out.println(get);</w:t>
            </w:r>
          </w:p>
          <w:p w14:paraId="40881B12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break;</w:t>
            </w:r>
          </w:p>
          <w:p w14:paraId="40834E7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0867002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(get + " =&gt; ");</w:t>
            </w:r>
          </w:p>
          <w:p w14:paraId="727DC3D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DCEE99E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65E53C6C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64BD5E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Object getData(LinkedList linkedList, int index) {</w:t>
            </w:r>
          </w:p>
          <w:p w14:paraId="4659AA2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Object data;</w:t>
            </w:r>
          </w:p>
          <w:p w14:paraId="78E16C96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try {</w:t>
            </w:r>
          </w:p>
          <w:p w14:paraId="7B0FAF3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data = linkedList.get(index);</w:t>
            </w:r>
          </w:p>
          <w:p w14:paraId="23C1295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data;</w:t>
            </w:r>
          </w:p>
          <w:p w14:paraId="445BEB83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catch (IndexOutOfBoundsException e) {</w:t>
            </w:r>
          </w:p>
          <w:p w14:paraId="1566D290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ystem.out.println("-&gt; Data Tidak Ditemukan");</w:t>
            </w:r>
          </w:p>
          <w:p w14:paraId="24A8AD37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 null;</w:t>
            </w:r>
          </w:p>
          <w:p w14:paraId="7609D4B8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72328A75" w14:textId="77777777" w:rsidR="00F4324C" w:rsidRP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3F42187" w14:textId="17F68ED6" w:rsidR="00F4324C" w:rsidRDefault="00F4324C" w:rsidP="00F4324C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F4324C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1EDA2107" w14:textId="77777777" w:rsidR="00CF5E9C" w:rsidRDefault="00CF5E9C"/>
    <w:p w14:paraId="3131B993" w14:textId="77777777" w:rsidR="00CF5E9C" w:rsidRDefault="00820426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lastRenderedPageBreak/>
        <w:t>Output</w:t>
      </w:r>
    </w:p>
    <w:p w14:paraId="5BA90070" w14:textId="77777777" w:rsidR="00CF5E9C" w:rsidRDefault="00CF5E9C">
      <w:pPr>
        <w:ind w:left="450"/>
        <w:jc w:val="center"/>
        <w:rPr>
          <w:lang w:val="en-US"/>
        </w:rPr>
      </w:pPr>
    </w:p>
    <w:p w14:paraId="173A6B60" w14:textId="4DEDBA5A" w:rsidR="00CF5E9C" w:rsidRDefault="00F4324C" w:rsidP="00FE3595">
      <w:pPr>
        <w:ind w:left="450"/>
        <w:jc w:val="center"/>
        <w:rPr>
          <w:lang w:val="en-US"/>
        </w:rPr>
      </w:pPr>
      <w:r w:rsidRPr="00F4324C">
        <w:rPr>
          <w:lang w:val="en-US"/>
        </w:rPr>
        <w:drawing>
          <wp:inline distT="0" distB="0" distL="0" distR="0" wp14:anchorId="367A10AA" wp14:editId="6A80D884">
            <wp:extent cx="3600000" cy="3600000"/>
            <wp:effectExtent l="0" t="0" r="635" b="63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6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EFF5" w14:textId="3412E6F6" w:rsidR="00CF5E9C" w:rsidRDefault="00820426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 w:rsidR="00FE3595">
        <w:rPr>
          <w:color w:val="auto"/>
          <w:lang w:val="en-US"/>
        </w:rPr>
        <w:t xml:space="preserve"> jika input pilihan = 1 dan string = Azka</w:t>
      </w:r>
    </w:p>
    <w:p w14:paraId="54334428" w14:textId="77777777" w:rsidR="00FE3595" w:rsidRDefault="00FE3595" w:rsidP="00FE3595">
      <w:pPr>
        <w:rPr>
          <w:lang w:val="en-US"/>
        </w:rPr>
      </w:pPr>
    </w:p>
    <w:p w14:paraId="4DCA95BC" w14:textId="57482BCA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drawing>
          <wp:inline distT="0" distB="0" distL="0" distR="0" wp14:anchorId="06C4BAEE" wp14:editId="47A3E504">
            <wp:extent cx="3600000" cy="2880000"/>
            <wp:effectExtent l="0" t="0" r="63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66F26" w14:textId="2F627DC5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2</w:t>
      </w:r>
      <w:r>
        <w:rPr>
          <w:color w:val="auto"/>
          <w:lang w:val="en-US"/>
        </w:rPr>
        <w:t xml:space="preserve"> dan </w:t>
      </w:r>
      <w:r>
        <w:rPr>
          <w:color w:val="auto"/>
          <w:lang w:val="en-US"/>
        </w:rPr>
        <w:t>decimal = 19.2 (lanjutan gambar 3.1)</w:t>
      </w:r>
    </w:p>
    <w:p w14:paraId="0836E120" w14:textId="77777777" w:rsidR="00FE3595" w:rsidRDefault="00FE3595" w:rsidP="00FE3595">
      <w:pPr>
        <w:rPr>
          <w:lang w:val="en-US"/>
        </w:rPr>
      </w:pPr>
    </w:p>
    <w:p w14:paraId="3C67331C" w14:textId="3284F440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lastRenderedPageBreak/>
        <w:drawing>
          <wp:inline distT="0" distB="0" distL="0" distR="0" wp14:anchorId="319B12C4" wp14:editId="67004E10">
            <wp:extent cx="3600000" cy="3240000"/>
            <wp:effectExtent l="0" t="0" r="635" b="0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163D" w14:textId="46AF3650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 xml:space="preserve">3, string </w:t>
      </w:r>
      <w:r>
        <w:rPr>
          <w:color w:val="auto"/>
          <w:lang w:val="en-US"/>
        </w:rPr>
        <w:t xml:space="preserve">= </w:t>
      </w:r>
      <w:r>
        <w:rPr>
          <w:color w:val="auto"/>
          <w:lang w:val="en-US"/>
        </w:rPr>
        <w:t>Raki, dan index = 1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2</w:t>
      </w:r>
      <w:r>
        <w:rPr>
          <w:color w:val="auto"/>
          <w:lang w:val="en-US"/>
        </w:rPr>
        <w:t>)</w:t>
      </w:r>
    </w:p>
    <w:p w14:paraId="7C2B4AEE" w14:textId="77777777" w:rsidR="00FE3595" w:rsidRDefault="00FE3595" w:rsidP="00FE3595">
      <w:pPr>
        <w:rPr>
          <w:lang w:val="en-US"/>
        </w:rPr>
      </w:pPr>
    </w:p>
    <w:p w14:paraId="23E677FC" w14:textId="0C341A91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drawing>
          <wp:inline distT="0" distB="0" distL="0" distR="0" wp14:anchorId="45EBD55D" wp14:editId="59537A95">
            <wp:extent cx="3600000" cy="3240000"/>
            <wp:effectExtent l="0" t="0" r="635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ABEB56" w14:textId="0B3722EF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4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4</w:t>
      </w:r>
      <w:r>
        <w:rPr>
          <w:color w:val="auto"/>
          <w:lang w:val="en-US"/>
        </w:rPr>
        <w:t xml:space="preserve">, </w:t>
      </w:r>
      <w:r>
        <w:rPr>
          <w:color w:val="auto"/>
          <w:lang w:val="en-US"/>
        </w:rPr>
        <w:t>decimal</w:t>
      </w:r>
      <w:r>
        <w:rPr>
          <w:color w:val="auto"/>
          <w:lang w:val="en-US"/>
        </w:rPr>
        <w:t xml:space="preserve"> = </w:t>
      </w:r>
      <w:r>
        <w:rPr>
          <w:color w:val="auto"/>
          <w:lang w:val="en-US"/>
        </w:rPr>
        <w:t>4,.5</w:t>
      </w:r>
      <w:r>
        <w:rPr>
          <w:color w:val="auto"/>
          <w:lang w:val="en-US"/>
        </w:rPr>
        <w:t>, dan index = 1 (lanjutan gambar 3.</w:t>
      </w:r>
      <w:r>
        <w:rPr>
          <w:color w:val="auto"/>
          <w:lang w:val="en-US"/>
        </w:rPr>
        <w:t>3</w:t>
      </w:r>
      <w:r>
        <w:rPr>
          <w:color w:val="auto"/>
          <w:lang w:val="en-US"/>
        </w:rPr>
        <w:t>)</w:t>
      </w:r>
    </w:p>
    <w:p w14:paraId="4AC36E4F" w14:textId="77777777" w:rsidR="00FE3595" w:rsidRDefault="00FE3595" w:rsidP="00FE3595">
      <w:pPr>
        <w:rPr>
          <w:lang w:val="en-US"/>
        </w:rPr>
      </w:pPr>
    </w:p>
    <w:p w14:paraId="466B9EF8" w14:textId="27A710F8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lastRenderedPageBreak/>
        <w:drawing>
          <wp:inline distT="0" distB="0" distL="0" distR="0" wp14:anchorId="4F42B1FD" wp14:editId="705B48A5">
            <wp:extent cx="3600000" cy="2880000"/>
            <wp:effectExtent l="0" t="0" r="635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CC4E2" w14:textId="7981F055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5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9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4</w:t>
      </w:r>
      <w:r>
        <w:rPr>
          <w:color w:val="auto"/>
          <w:lang w:val="en-US"/>
        </w:rPr>
        <w:t>)</w:t>
      </w:r>
    </w:p>
    <w:p w14:paraId="01501BD2" w14:textId="77777777" w:rsidR="00FE3595" w:rsidRDefault="00FE3595" w:rsidP="00FE3595">
      <w:pPr>
        <w:rPr>
          <w:lang w:val="en-US"/>
        </w:rPr>
      </w:pPr>
    </w:p>
    <w:p w14:paraId="12ACD8C3" w14:textId="43C924FB" w:rsidR="00FE3595" w:rsidRP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drawing>
          <wp:inline distT="0" distB="0" distL="0" distR="0" wp14:anchorId="091944F7" wp14:editId="7CF9B54A">
            <wp:extent cx="3600000" cy="2880000"/>
            <wp:effectExtent l="0" t="0" r="635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F75DA" w14:textId="7E82EEE9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6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5, dan string = Azka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5</w:t>
      </w:r>
      <w:r>
        <w:rPr>
          <w:color w:val="auto"/>
          <w:lang w:val="en-US"/>
        </w:rPr>
        <w:t>)</w:t>
      </w:r>
    </w:p>
    <w:p w14:paraId="3B630B41" w14:textId="77777777" w:rsidR="00FE3595" w:rsidRDefault="00FE3595" w:rsidP="00FE3595">
      <w:pPr>
        <w:rPr>
          <w:lang w:val="en-US"/>
        </w:rPr>
      </w:pPr>
    </w:p>
    <w:p w14:paraId="61B392B4" w14:textId="30D171DA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lastRenderedPageBreak/>
        <w:drawing>
          <wp:inline distT="0" distB="0" distL="0" distR="0" wp14:anchorId="6E098AC4" wp14:editId="286083E1">
            <wp:extent cx="3600000" cy="2880000"/>
            <wp:effectExtent l="0" t="0" r="635" b="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9AC27" w14:textId="27F4A0C9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7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6</w:t>
      </w:r>
      <w:r>
        <w:rPr>
          <w:color w:val="auto"/>
          <w:lang w:val="en-US"/>
        </w:rPr>
        <w:t xml:space="preserve">, dan </w:t>
      </w:r>
      <w:r>
        <w:rPr>
          <w:color w:val="auto"/>
          <w:lang w:val="en-US"/>
        </w:rPr>
        <w:t xml:space="preserve">decimal </w:t>
      </w:r>
      <w:r>
        <w:rPr>
          <w:color w:val="auto"/>
          <w:lang w:val="en-US"/>
        </w:rPr>
        <w:t xml:space="preserve">= </w:t>
      </w:r>
      <w:r>
        <w:rPr>
          <w:color w:val="auto"/>
          <w:lang w:val="en-US"/>
        </w:rPr>
        <w:t>12.3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6</w:t>
      </w:r>
      <w:r>
        <w:rPr>
          <w:color w:val="auto"/>
          <w:lang w:val="en-US"/>
        </w:rPr>
        <w:t>)</w:t>
      </w:r>
    </w:p>
    <w:p w14:paraId="57BA2741" w14:textId="77777777" w:rsidR="00FE3595" w:rsidRDefault="00FE3595" w:rsidP="00FE3595">
      <w:pPr>
        <w:rPr>
          <w:lang w:val="en-US"/>
        </w:rPr>
      </w:pPr>
    </w:p>
    <w:p w14:paraId="1B80E034" w14:textId="47CAEC41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drawing>
          <wp:inline distT="0" distB="0" distL="0" distR="0" wp14:anchorId="4ED642E4" wp14:editId="314A400E">
            <wp:extent cx="3600000" cy="2880000"/>
            <wp:effectExtent l="0" t="0" r="635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D89EA" w14:textId="4E7BDFA5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8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6, dan decimal = </w:t>
      </w:r>
      <w:r>
        <w:rPr>
          <w:color w:val="auto"/>
          <w:lang w:val="en-US"/>
        </w:rPr>
        <w:t>4</w:t>
      </w:r>
      <w:r>
        <w:rPr>
          <w:color w:val="auto"/>
          <w:lang w:val="en-US"/>
        </w:rPr>
        <w:t>.</w:t>
      </w:r>
      <w:r>
        <w:rPr>
          <w:color w:val="auto"/>
          <w:lang w:val="en-US"/>
        </w:rPr>
        <w:t>5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7</w:t>
      </w:r>
      <w:r>
        <w:rPr>
          <w:color w:val="auto"/>
          <w:lang w:val="en-US"/>
        </w:rPr>
        <w:t>)</w:t>
      </w:r>
    </w:p>
    <w:p w14:paraId="4940ABD8" w14:textId="77777777" w:rsidR="00FE3595" w:rsidRDefault="00FE3595" w:rsidP="00FE3595">
      <w:pPr>
        <w:rPr>
          <w:lang w:val="en-US"/>
        </w:rPr>
      </w:pPr>
    </w:p>
    <w:p w14:paraId="510D482C" w14:textId="7B48F38A" w:rsidR="00FE3595" w:rsidRDefault="00FE3595" w:rsidP="00FE3595">
      <w:pPr>
        <w:jc w:val="center"/>
        <w:rPr>
          <w:lang w:val="en-US"/>
        </w:rPr>
      </w:pPr>
      <w:r w:rsidRPr="00FE3595">
        <w:rPr>
          <w:lang w:val="en-US"/>
        </w:rPr>
        <w:lastRenderedPageBreak/>
        <w:drawing>
          <wp:inline distT="0" distB="0" distL="0" distR="0" wp14:anchorId="38B3E5E7" wp14:editId="0E1C1667">
            <wp:extent cx="3600000" cy="2880000"/>
            <wp:effectExtent l="0" t="0" r="635" b="0"/>
            <wp:docPr id="10" name="Pictur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07176" w14:textId="6EC3057A" w:rsidR="00FE3595" w:rsidRDefault="00FE3595" w:rsidP="00FE3595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9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 w:rsidR="005B73D8">
        <w:rPr>
          <w:color w:val="auto"/>
          <w:lang w:val="en-US"/>
        </w:rPr>
        <w:t>9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8</w:t>
      </w:r>
      <w:r>
        <w:rPr>
          <w:color w:val="auto"/>
          <w:lang w:val="en-US"/>
        </w:rPr>
        <w:t>)</w:t>
      </w:r>
    </w:p>
    <w:p w14:paraId="6A0C8C0D" w14:textId="77777777" w:rsidR="005B73D8" w:rsidRDefault="005B73D8" w:rsidP="005B73D8">
      <w:pPr>
        <w:rPr>
          <w:lang w:val="en-US"/>
        </w:rPr>
      </w:pPr>
    </w:p>
    <w:p w14:paraId="7E65B2C0" w14:textId="280EEE00" w:rsidR="005B73D8" w:rsidRDefault="005B73D8" w:rsidP="005B73D8">
      <w:pPr>
        <w:jc w:val="center"/>
        <w:rPr>
          <w:lang w:val="en-US"/>
        </w:rPr>
      </w:pPr>
      <w:r w:rsidRPr="005B73D8">
        <w:rPr>
          <w:lang w:val="en-US"/>
        </w:rPr>
        <w:drawing>
          <wp:inline distT="0" distB="0" distL="0" distR="0" wp14:anchorId="5FCD420D" wp14:editId="1EEB1D7E">
            <wp:extent cx="3600000" cy="2880000"/>
            <wp:effectExtent l="0" t="0" r="635" b="0"/>
            <wp:docPr id="11" name="Picture 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6C930" w14:textId="6A9BE093" w:rsidR="005B73D8" w:rsidRDefault="005B73D8" w:rsidP="005B73D8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10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7 dan index = 0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9</w:t>
      </w:r>
      <w:r>
        <w:rPr>
          <w:color w:val="auto"/>
          <w:lang w:val="en-US"/>
        </w:rPr>
        <w:t>)</w:t>
      </w:r>
    </w:p>
    <w:p w14:paraId="55E98F5E" w14:textId="77777777" w:rsidR="005B73D8" w:rsidRDefault="005B73D8" w:rsidP="005B73D8">
      <w:pPr>
        <w:rPr>
          <w:lang w:val="en-US"/>
        </w:rPr>
      </w:pPr>
    </w:p>
    <w:p w14:paraId="7C2DF6B1" w14:textId="1721E2D1" w:rsidR="005B73D8" w:rsidRDefault="005B73D8" w:rsidP="005B73D8">
      <w:pPr>
        <w:jc w:val="center"/>
        <w:rPr>
          <w:lang w:val="en-US"/>
        </w:rPr>
      </w:pPr>
      <w:r w:rsidRPr="005B73D8">
        <w:rPr>
          <w:lang w:val="en-US"/>
        </w:rPr>
        <w:lastRenderedPageBreak/>
        <w:drawing>
          <wp:inline distT="0" distB="0" distL="0" distR="0" wp14:anchorId="0A0732E3" wp14:editId="283FC555">
            <wp:extent cx="3600000" cy="2880000"/>
            <wp:effectExtent l="0" t="0" r="635" b="0"/>
            <wp:docPr id="12" name="Picture 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229DD" w14:textId="21E24F4A" w:rsidR="005B73D8" w:rsidRDefault="005B73D8" w:rsidP="005B73D8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1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9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10</w:t>
      </w:r>
      <w:r>
        <w:rPr>
          <w:color w:val="auto"/>
          <w:lang w:val="en-US"/>
        </w:rPr>
        <w:t>)</w:t>
      </w:r>
    </w:p>
    <w:p w14:paraId="020882FB" w14:textId="77777777" w:rsidR="005B73D8" w:rsidRDefault="005B73D8" w:rsidP="005B73D8">
      <w:pPr>
        <w:rPr>
          <w:lang w:val="en-US"/>
        </w:rPr>
      </w:pPr>
    </w:p>
    <w:p w14:paraId="1B959A66" w14:textId="7DCBC977" w:rsidR="005B73D8" w:rsidRDefault="005B73D8" w:rsidP="005B73D8">
      <w:pPr>
        <w:jc w:val="center"/>
        <w:rPr>
          <w:lang w:val="en-US"/>
        </w:rPr>
      </w:pPr>
      <w:r w:rsidRPr="005B73D8">
        <w:rPr>
          <w:lang w:val="en-US"/>
        </w:rPr>
        <w:drawing>
          <wp:inline distT="0" distB="0" distL="0" distR="0" wp14:anchorId="0DFCD8CA" wp14:editId="7524C931">
            <wp:extent cx="3600000" cy="3240000"/>
            <wp:effectExtent l="0" t="0" r="635" b="0"/>
            <wp:docPr id="13" name="Picture 1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324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53837" w14:textId="5B7C1645" w:rsidR="005B73D8" w:rsidRDefault="005B73D8" w:rsidP="005B73D8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</w:t>
      </w:r>
      <w:r>
        <w:rPr>
          <w:color w:val="auto"/>
          <w:lang w:val="en-US"/>
        </w:rPr>
        <w:t>10, dan index = 0</w:t>
      </w:r>
      <w:r>
        <w:rPr>
          <w:color w:val="auto"/>
          <w:lang w:val="en-US"/>
        </w:rPr>
        <w:t xml:space="preserve"> (lanjutan gambar 3.</w:t>
      </w:r>
      <w:r>
        <w:rPr>
          <w:color w:val="auto"/>
          <w:lang w:val="en-US"/>
        </w:rPr>
        <w:t>11</w:t>
      </w:r>
      <w:r>
        <w:rPr>
          <w:color w:val="auto"/>
          <w:lang w:val="en-US"/>
        </w:rPr>
        <w:t>)</w:t>
      </w:r>
    </w:p>
    <w:p w14:paraId="5886BD71" w14:textId="77777777" w:rsidR="005B73D8" w:rsidRDefault="005B73D8" w:rsidP="005B73D8">
      <w:pPr>
        <w:rPr>
          <w:lang w:val="en-US"/>
        </w:rPr>
      </w:pPr>
    </w:p>
    <w:p w14:paraId="441E8419" w14:textId="4F385759" w:rsidR="005B73D8" w:rsidRDefault="005B73D8" w:rsidP="005B73D8">
      <w:pPr>
        <w:jc w:val="center"/>
        <w:rPr>
          <w:lang w:val="en-US"/>
        </w:rPr>
      </w:pPr>
      <w:r w:rsidRPr="005B73D8">
        <w:rPr>
          <w:lang w:val="en-US"/>
        </w:rPr>
        <w:lastRenderedPageBreak/>
        <w:drawing>
          <wp:inline distT="0" distB="0" distL="0" distR="0" wp14:anchorId="3F7BCD0B" wp14:editId="220A6888">
            <wp:extent cx="3600000" cy="2880000"/>
            <wp:effectExtent l="0" t="0" r="635" b="0"/>
            <wp:docPr id="14" name="Picture 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24F18" w14:textId="30A38F98" w:rsidR="005B73D8" w:rsidRDefault="005B73D8" w:rsidP="005B73D8">
      <w:pPr>
        <w:pStyle w:val="Caption"/>
        <w:spacing w:after="0" w:line="360" w:lineRule="auto"/>
        <w:jc w:val="center"/>
        <w:rPr>
          <w:color w:val="auto"/>
          <w:lang w:val="en-US"/>
        </w:rPr>
      </w:pPr>
      <w:r>
        <w:rPr>
          <w:color w:val="auto"/>
        </w:rPr>
        <w:t>Gambar 3.</w:t>
      </w:r>
      <w:r>
        <w:rPr>
          <w:color w:val="auto"/>
          <w:lang w:val="en-US"/>
        </w:rPr>
        <w:t>1</w:t>
      </w:r>
      <w:r>
        <w:rPr>
          <w:color w:val="auto"/>
          <w:lang w:val="en-US"/>
        </w:rPr>
        <w:t>3</w:t>
      </w:r>
      <w:r>
        <w:rPr>
          <w:color w:val="auto"/>
          <w:lang w:val="id-ID"/>
        </w:rPr>
        <w:t xml:space="preserve"> </w:t>
      </w:r>
      <w:r>
        <w:rPr>
          <w:color w:val="auto"/>
          <w:lang w:val="en-US"/>
        </w:rPr>
        <w:t xml:space="preserve">hasil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jika input pilihan = 1</w:t>
      </w:r>
      <w:r>
        <w:rPr>
          <w:color w:val="auto"/>
          <w:lang w:val="en-US"/>
        </w:rPr>
        <w:t xml:space="preserve">1 </w:t>
      </w:r>
      <w:bookmarkStart w:id="0" w:name="_GoBack"/>
      <w:bookmarkEnd w:id="0"/>
      <w:r>
        <w:rPr>
          <w:color w:val="auto"/>
          <w:lang w:val="en-US"/>
        </w:rPr>
        <w:t>(lanjutan gambar 3.</w:t>
      </w:r>
      <w:r>
        <w:rPr>
          <w:color w:val="auto"/>
          <w:lang w:val="en-US"/>
        </w:rPr>
        <w:t>12</w:t>
      </w:r>
      <w:r>
        <w:rPr>
          <w:color w:val="auto"/>
          <w:lang w:val="en-US"/>
        </w:rPr>
        <w:t>)</w:t>
      </w:r>
    </w:p>
    <w:p w14:paraId="16E06368" w14:textId="77777777" w:rsidR="005B73D8" w:rsidRPr="005B73D8" w:rsidRDefault="005B73D8" w:rsidP="005B73D8">
      <w:pPr>
        <w:jc w:val="center"/>
        <w:rPr>
          <w:lang w:val="en-US"/>
        </w:rPr>
      </w:pPr>
    </w:p>
    <w:p w14:paraId="2708B99B" w14:textId="77777777" w:rsidR="005B73D8" w:rsidRPr="005B73D8" w:rsidRDefault="005B73D8" w:rsidP="005B73D8">
      <w:pPr>
        <w:jc w:val="center"/>
        <w:rPr>
          <w:lang w:val="en-US"/>
        </w:rPr>
      </w:pPr>
    </w:p>
    <w:p w14:paraId="559EF176" w14:textId="77777777" w:rsidR="005B73D8" w:rsidRPr="005B73D8" w:rsidRDefault="005B73D8" w:rsidP="005B73D8">
      <w:pPr>
        <w:jc w:val="center"/>
        <w:rPr>
          <w:lang w:val="en-US"/>
        </w:rPr>
      </w:pPr>
    </w:p>
    <w:p w14:paraId="2F8767D3" w14:textId="77777777" w:rsidR="005B73D8" w:rsidRPr="005B73D8" w:rsidRDefault="005B73D8" w:rsidP="005B73D8">
      <w:pPr>
        <w:jc w:val="center"/>
        <w:rPr>
          <w:lang w:val="en-US"/>
        </w:rPr>
      </w:pPr>
    </w:p>
    <w:p w14:paraId="281D80BC" w14:textId="77777777" w:rsidR="00FE3595" w:rsidRPr="00FE3595" w:rsidRDefault="00FE3595" w:rsidP="00FE3595">
      <w:pPr>
        <w:jc w:val="center"/>
        <w:rPr>
          <w:lang w:val="en-US"/>
        </w:rPr>
      </w:pPr>
    </w:p>
    <w:p w14:paraId="0CE98C71" w14:textId="77777777" w:rsidR="00FE3595" w:rsidRPr="00FE3595" w:rsidRDefault="00FE3595" w:rsidP="00FE3595">
      <w:pPr>
        <w:jc w:val="center"/>
        <w:rPr>
          <w:lang w:val="en-US"/>
        </w:rPr>
      </w:pPr>
    </w:p>
    <w:p w14:paraId="417E94A7" w14:textId="77777777" w:rsidR="00FE3595" w:rsidRPr="00FE3595" w:rsidRDefault="00FE3595" w:rsidP="00FE3595">
      <w:pPr>
        <w:jc w:val="center"/>
        <w:rPr>
          <w:lang w:val="en-US"/>
        </w:rPr>
      </w:pPr>
    </w:p>
    <w:p w14:paraId="2C981365" w14:textId="77777777" w:rsidR="00FE3595" w:rsidRPr="00FE3595" w:rsidRDefault="00FE3595" w:rsidP="00FE3595">
      <w:pPr>
        <w:jc w:val="center"/>
        <w:rPr>
          <w:lang w:val="en-US"/>
        </w:rPr>
      </w:pPr>
    </w:p>
    <w:p w14:paraId="5ED16210" w14:textId="77777777" w:rsidR="00FE3595" w:rsidRPr="00FE3595" w:rsidRDefault="00FE3595" w:rsidP="00FE3595">
      <w:pPr>
        <w:jc w:val="center"/>
        <w:rPr>
          <w:lang w:val="en-US"/>
        </w:rPr>
      </w:pPr>
    </w:p>
    <w:p w14:paraId="0397D7F9" w14:textId="77777777" w:rsidR="00FE3595" w:rsidRPr="00FE3595" w:rsidRDefault="00FE3595" w:rsidP="00FE3595">
      <w:pPr>
        <w:jc w:val="center"/>
        <w:rPr>
          <w:lang w:val="en-US"/>
        </w:rPr>
      </w:pPr>
    </w:p>
    <w:p w14:paraId="19D3537C" w14:textId="77777777" w:rsidR="00FE3595" w:rsidRPr="00FE3595" w:rsidRDefault="00FE3595" w:rsidP="00FE3595">
      <w:pPr>
        <w:jc w:val="center"/>
        <w:rPr>
          <w:lang w:val="en-US"/>
        </w:rPr>
      </w:pPr>
    </w:p>
    <w:p w14:paraId="36A8694E" w14:textId="77777777" w:rsidR="00CF5E9C" w:rsidRDefault="00CF5E9C">
      <w:pPr>
        <w:rPr>
          <w:lang w:val="zh-CN"/>
        </w:rPr>
      </w:pPr>
    </w:p>
    <w:p w14:paraId="2BF37662" w14:textId="77777777" w:rsidR="006E2FE9" w:rsidRDefault="006E2FE9">
      <w:pPr>
        <w:spacing w:line="240" w:lineRule="auto"/>
        <w:jc w:val="left"/>
        <w:rPr>
          <w:b/>
          <w:bCs/>
          <w:lang w:val="zh-CN"/>
        </w:rPr>
      </w:pPr>
      <w:r>
        <w:rPr>
          <w:b/>
          <w:bCs/>
          <w:lang w:val="zh-CN"/>
        </w:rPr>
        <w:br w:type="page"/>
      </w:r>
    </w:p>
    <w:p w14:paraId="75DC94D6" w14:textId="2DFBB249" w:rsidR="00CF5E9C" w:rsidRDefault="00820426">
      <w:pPr>
        <w:rPr>
          <w:b/>
          <w:bCs/>
          <w:lang w:val="en-US"/>
        </w:rPr>
      </w:pPr>
      <w:r>
        <w:rPr>
          <w:b/>
          <w:bCs/>
          <w:lang w:val="zh-CN"/>
        </w:rPr>
        <w:lastRenderedPageBreak/>
        <w:t>Sumber :</w:t>
      </w:r>
    </w:p>
    <w:p w14:paraId="30FF7271" w14:textId="7F487C8A" w:rsidR="004B1642" w:rsidRPr="004B1642" w:rsidRDefault="004B1642" w:rsidP="004B1642">
      <w:pPr>
        <w:ind w:left="851" w:hanging="851"/>
      </w:pPr>
      <w:r w:rsidRPr="000E219B">
        <w:t>Horstmann, C. S. (2017). </w:t>
      </w:r>
      <w:r w:rsidRPr="000E219B">
        <w:rPr>
          <w:i/>
          <w:iCs/>
        </w:rPr>
        <w:t>Big Java: Late Objects</w:t>
      </w:r>
      <w:r w:rsidRPr="000E219B">
        <w:t>. John Wiley &amp; Sons.</w:t>
      </w:r>
    </w:p>
    <w:p w14:paraId="77517BB3" w14:textId="2E5F75F1" w:rsidR="00CF5E9C" w:rsidRDefault="000E219B" w:rsidP="000E219B">
      <w:pPr>
        <w:ind w:left="851" w:hanging="851"/>
      </w:pPr>
      <w:r w:rsidRPr="000E219B">
        <w:t>Sihombing, J. (2019). Penerapan stack dan queue pada array dan linked list dalam java. </w:t>
      </w:r>
      <w:r w:rsidRPr="000E219B">
        <w:rPr>
          <w:i/>
          <w:iCs/>
        </w:rPr>
        <w:t>INFOKOM (Informatika &amp; Komputer)</w:t>
      </w:r>
      <w:r w:rsidRPr="000E219B">
        <w:t>, </w:t>
      </w:r>
      <w:r w:rsidRPr="000E219B">
        <w:rPr>
          <w:i/>
          <w:iCs/>
        </w:rPr>
        <w:t>7</w:t>
      </w:r>
      <w:r w:rsidRPr="000E219B">
        <w:t>(2), 15-24.</w:t>
      </w:r>
    </w:p>
    <w:sectPr w:rsidR="00CF5E9C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F4BB0AB" w14:textId="77777777" w:rsidR="00086D21" w:rsidRDefault="00086D21">
      <w:pPr>
        <w:spacing w:line="240" w:lineRule="auto"/>
      </w:pPr>
      <w:r>
        <w:separator/>
      </w:r>
    </w:p>
  </w:endnote>
  <w:endnote w:type="continuationSeparator" w:id="0">
    <w:p w14:paraId="557E2613" w14:textId="77777777" w:rsidR="00086D21" w:rsidRDefault="00086D2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CD339C2" w14:textId="77777777" w:rsidR="00086D21" w:rsidRDefault="00086D21">
      <w:r>
        <w:separator/>
      </w:r>
    </w:p>
  </w:footnote>
  <w:footnote w:type="continuationSeparator" w:id="0">
    <w:p w14:paraId="0CA46DF6" w14:textId="77777777" w:rsidR="00086D21" w:rsidRDefault="00086D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86D21"/>
    <w:rsid w:val="000A005B"/>
    <w:rsid w:val="000E219B"/>
    <w:rsid w:val="00106F7A"/>
    <w:rsid w:val="001A5379"/>
    <w:rsid w:val="001F3BAD"/>
    <w:rsid w:val="00216167"/>
    <w:rsid w:val="002D6CDB"/>
    <w:rsid w:val="003A63CA"/>
    <w:rsid w:val="003F670B"/>
    <w:rsid w:val="00477F81"/>
    <w:rsid w:val="004B1642"/>
    <w:rsid w:val="005B73D8"/>
    <w:rsid w:val="005E2447"/>
    <w:rsid w:val="006235B3"/>
    <w:rsid w:val="006426B0"/>
    <w:rsid w:val="00671ED2"/>
    <w:rsid w:val="006E2FE9"/>
    <w:rsid w:val="006F5090"/>
    <w:rsid w:val="0074104A"/>
    <w:rsid w:val="00820426"/>
    <w:rsid w:val="00860128"/>
    <w:rsid w:val="008A2145"/>
    <w:rsid w:val="008B6F2E"/>
    <w:rsid w:val="00A827BD"/>
    <w:rsid w:val="00B15B72"/>
    <w:rsid w:val="00B91F51"/>
    <w:rsid w:val="00BA4456"/>
    <w:rsid w:val="00C803D8"/>
    <w:rsid w:val="00CF5E9C"/>
    <w:rsid w:val="00E30253"/>
    <w:rsid w:val="00E53B78"/>
    <w:rsid w:val="00F12821"/>
    <w:rsid w:val="00F4324C"/>
    <w:rsid w:val="00F60EF1"/>
    <w:rsid w:val="00FE3595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B91F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F51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B91F5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F51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3</Pages>
  <Words>1532</Words>
  <Characters>873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5</cp:revision>
  <dcterms:created xsi:type="dcterms:W3CDTF">2024-10-27T12:51:00Z</dcterms:created>
  <dcterms:modified xsi:type="dcterms:W3CDTF">2024-10-28T1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